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5a8e2f7c7c9d32bf2878504b4eaa46972069f65"/>
    <w:p>
      <w:pPr>
        <w:pStyle w:val="Heading1"/>
      </w:pPr>
      <w:r>
        <w:t xml:space="preserve">Cover Letter for Geologist Position in Ethiopia Addis Ababa</w:t>
      </w:r>
    </w:p>
    <w:p>
      <w:pPr>
        <w:pStyle w:val="FirstParagraph"/>
      </w:pPr>
      <w:r>
        <w:t xml:space="preserve">Dear [Hiring Manager's Name],</w:t>
      </w:r>
    </w:p>
    <w:p>
      <w:pPr>
        <w:pStyle w:val="BodyText"/>
      </w:pPr>
      <w:r>
        <w:t xml:space="preserve">It is with great enthusiasm that I submit my application for the Geologist position at [Company/Organization Name] in Addis Ababa, Ethiopia. As a highly motivated and experienced geologist with a deep passion for geological sciences and a strong commitment to contributing to the development of Africa’s most vibrant and resource-rich nations, I am eager to bring my expertise, technical knowledge, and cultural adaptability to your esteemed organization. Ethiopia Addis Ababa presents a unique opportunity to combine my professional background with the dynamic challenges and opportunities of this region, where geology plays a pivotal role in infrastructure, resource management, and sustainable development.</w:t>
      </w:r>
    </w:p>
    <w:p>
      <w:pPr>
        <w:pStyle w:val="BodyText"/>
      </w:pPr>
      <w:r>
        <w:t xml:space="preserve">Over the past [X years], I have dedicated myself to advancing my skills in geological exploration, mineral resource assessment, environmental geology, and geotechnical analysis. My academic training at [University Name] in [Geology Specialization] provided me with a solid foundation in structural geology, sedimentary processes, and geochemical analysis. This was further enhanced through hands-on experience in fieldwork across diverse geological terrains, including the Great Rift Valley of East Africa—a region that shares striking similarities with Ethiopia’s unique geological formations. My work has consistently focused on integrating scientific rigor with practical solutions to address real-world challenges, such as identifying mineral deposits, assessing seismic risks, and supporting environmentally responsible mining operations.</w:t>
      </w:r>
    </w:p>
    <w:p>
      <w:pPr>
        <w:pStyle w:val="BodyText"/>
      </w:pPr>
      <w:r>
        <w:t xml:space="preserve">What sets me apart as a Geologist is my ability to adapt to challenging environments while maintaining a focus on precision and innovation. In [Previous Job Title] at [Previous Company/Organization], I led geological surveys in [specific region or project], where I utilized advanced technologies such as GIS mapping, remote sensing, and 3D modeling to optimize resource exploration. This experience not only honed my technical skills but also deepened my understanding of the importance of collaboration with local communities and stakeholders. Ethiopia Addis Ababa is a hub of geological activity, with its strategic location in the Horn of Africa offering vast potential for mineral resources, geothermal energy, and infrastructure development. I am particularly drawn to this opportunity because it aligns with my goal of contributing to sustainable economic growth through geological expertise.</w:t>
      </w:r>
    </w:p>
    <w:p>
      <w:pPr>
        <w:pStyle w:val="BodyText"/>
      </w:pPr>
      <w:r>
        <w:t xml:space="preserve">Ethiopia’s rich geological diversity—ranging from ancient crystalline rocks in the highlands to the sedimentary basins of the Afar region—makes it a fascinating and critical area for geoscientific research. As a Geologist, I recognize that Ethiopia Addis Ababa is not only a political and economic center but also a focal point for geological innovation. My work has often intersected with similar contexts, where I have collaborated with international and local teams to address issues such as land degradation, water resource management, and the sustainable exploitation of natural resources. For example, in [Previous Project], I contributed to a study on the hydrogeological characteristics of [specific area], which directly informed strategies for improving water access in arid regions—a challenge that is also prevalent in parts of Ethiopia.</w:t>
      </w:r>
    </w:p>
    <w:p>
      <w:pPr>
        <w:pStyle w:val="BodyText"/>
      </w:pPr>
      <w:r>
        <w:t xml:space="preserve">One of my core strengths as a Geologist is my ability to communicate complex geological concepts to non-experts, whether through reports, presentations, or community engagement. This skill has been instrumental in fostering trust and cooperation between technical teams and local populations. In Addis Ababa, where the interplay between urban development and geological stability is increasingly critical, I am confident that my ability to bridge scientific knowledge with practical applications will be a valuable asset. I am particularly interested in projects related to infrastructure planning, such as assessing soil stability for construction or evaluating the seismic risks of growing cities. Ethiopia’s rapid urbanization and investment in renewable energy—such as geothermal power from the Rift Valley—highlight the importance of geological expertise in shaping a resilient future.</w:t>
      </w:r>
    </w:p>
    <w:p>
      <w:pPr>
        <w:pStyle w:val="BodyText"/>
      </w:pPr>
      <w:r>
        <w:t xml:space="preserve">My commitment to ethical and sustainable practices is another reason I am eager to work in Ethiopia Addis Ababa. The country has made significant strides in environmental conservation and resource management, and I am keen to contribute to these efforts by adhering to international standards while respecting local traditions and ecological systems. For instance, during my time at [Previous Organization], I worked on a project that prioritized minimizing the environmental footprint of mining activities through innovative waste management techniques. This experience has reinforced my belief that geological work must be conducted with a long-term vision for both economic and environmental well-being.</w:t>
      </w:r>
    </w:p>
    <w:p>
      <w:pPr>
        <w:pStyle w:val="BodyText"/>
      </w:pPr>
      <w:r>
        <w:t xml:space="preserve">Finally, I am deeply inspired by Ethiopia’s cultural heritage and its role as a leader in African development. Addis Ababa, as the political capital of Africa, is a city that embodies resilience and progress. As a Geologist, I am eager to contribute to the scientific and technical advancements that will support Ethiopia’s growth while preserving its natural resources for future generations. My background in [specific skill or achievement] and my ability to work in multidisciplinary teams make me well-suited for this role, and I am confident that my contributions will align with your organization’s mission.</w:t>
      </w:r>
    </w:p>
    <w:p>
      <w:pPr>
        <w:pStyle w:val="BodyText"/>
      </w:pPr>
      <w:r>
        <w:t xml:space="preserve">Thank you for considering my application. I would welcome the opportunity to discuss how my qualifications and passion for geology can benefit [Company/Organization Name] in Ethiopia Addis Ababa. Please feel free to contact me at [Your Phone Number] or [Your Email Address] at your convenience. I look forward to the possibility of contributing to your team and supporting the geological and developmental needs of this remarkable reg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in Ethiopia Addis Ababa</dc:title>
  <dc:creator/>
  <dc:language>en</dc:language>
  <cp:keywords/>
  <dcterms:created xsi:type="dcterms:W3CDTF">2025-12-11T07:47:50Z</dcterms:created>
  <dcterms:modified xsi:type="dcterms:W3CDTF">2025-12-11T07:47:50Z</dcterms:modified>
</cp:coreProperties>
</file>

<file path=docProps/custom.xml><?xml version="1.0" encoding="utf-8"?>
<Properties xmlns="http://schemas.openxmlformats.org/officeDocument/2006/custom-properties" xmlns:vt="http://schemas.openxmlformats.org/officeDocument/2006/docPropsVTypes"/>
</file>